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enthe poivré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trans-menthone; isomenthone; d-limonene; alpha-pi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00 mg/kg Körpergewicht)</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pi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Skin Irrit. 2, H315</w:t>
              <w:br/>
              <w:t>Skin Sens. 1, H317</w:t>
              <w:br/>
              <w:t>Asp. Tox. 1, H304</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nz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Körpergewicht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pha-pin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Körpergewicht Animal: rat, Animal sex: male,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71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Körpergewicht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enthe poivré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 mg/l Test organisms (species): Pimephales promelas</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pha-pinene (80-5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enthe poivré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pinene (80-56-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trans-menthon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enthe poivré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enthe poivré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D1357AC-14D4-4652-A0C1-0D9EAF053C60}"/>
</file>

<file path=customXml/itemProps3.xml><?xml version="1.0" encoding="utf-8"?>
<ds:datastoreItem xmlns:ds="http://schemas.openxmlformats.org/officeDocument/2006/customXml" ds:itemID="{D93CEDD6-239F-4BA6-BB44-4E06C5920662}"/>
</file>

<file path=customXml/itemProps4.xml><?xml version="1.0" encoding="utf-8"?>
<ds:datastoreItem xmlns:ds="http://schemas.openxmlformats.org/officeDocument/2006/customXml" ds:itemID="{93161F43-F8C5-4F1C-9E3C-FB4CE37B52A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